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r w:rsidRPr="00C82C1E">
              <w:t>Sciex TripleTOF 6600</w:t>
            </w:r>
            <w:r w:rsidRPr="00815A8A">
              <w:t xml:space="preserve"> instrument. If you prefer to use the data from a </w:t>
            </w:r>
            <w:r>
              <w:t>Thermo Q-Exacti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TOF instrument (6600 TripleTOF, Sciex)</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19656206" w:rsidR="00B923A1" w:rsidRDefault="00B923A1" w:rsidP="00320016">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5E052B94" w14:textId="20232DFC" w:rsidR="00320016" w:rsidRPr="00320016" w:rsidRDefault="00320016" w:rsidP="00320016">
      <w:r w:rsidRPr="00320016">
        <w:rPr>
          <w:noProof/>
        </w:rPr>
        <w:drawing>
          <wp:inline distT="0" distB="0" distL="0" distR="0" wp14:anchorId="00A7ECB9" wp14:editId="58A354FF">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15BF9F4" w:rsidR="00CC4926" w:rsidRDefault="002417E5" w:rsidP="00B9238F">
      <w:r>
        <w:rPr>
          <w:noProof/>
        </w:rPr>
        <w:drawing>
          <wp:inline distT="0" distB="0" distL="0" distR="0" wp14:anchorId="4090C75A" wp14:editId="43A4DF81">
            <wp:extent cx="4572000" cy="5250779"/>
            <wp:effectExtent l="0" t="0" r="0" b="7620"/>
            <wp:docPr id="749596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96530"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lastRenderedPageBreak/>
        <w:t xml:space="preserve">Click the </w:t>
      </w:r>
      <w:r>
        <w:rPr>
          <w:b/>
        </w:rPr>
        <w:t>Add Files</w:t>
      </w:r>
      <w:r>
        <w:t xml:space="preserve"> button.</w:t>
      </w:r>
    </w:p>
    <w:p w14:paraId="2290BA7A" w14:textId="6707C71B" w:rsidR="00FE0988" w:rsidRDefault="00FE0988" w:rsidP="000D48D3">
      <w:pPr>
        <w:pStyle w:val="ListParagraph"/>
        <w:numPr>
          <w:ilvl w:val="0"/>
          <w:numId w:val="17"/>
        </w:numPr>
      </w:pPr>
      <w:r>
        <w:t>Navigate to the DIA-TTOF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C8C0AC7" w:rsidR="00FE0988" w:rsidRDefault="002417E5" w:rsidP="00B9238F">
      <w:r>
        <w:rPr>
          <w:noProof/>
        </w:rPr>
        <w:drawing>
          <wp:inline distT="0" distB="0" distL="0" distR="0" wp14:anchorId="338648BD" wp14:editId="42F82D67">
            <wp:extent cx="4572000" cy="5250779"/>
            <wp:effectExtent l="0" t="0" r="0" b="7620"/>
            <wp:docPr id="1825183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83744"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lastRenderedPageBreak/>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lastRenderedPageBreak/>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p w14:paraId="77AE2A3B" w14:textId="77777777" w:rsidR="00CC3937" w:rsidRDefault="00CC3937" w:rsidP="00AC6521">
            <w:pPr>
              <w:spacing w:after="0"/>
            </w:pPr>
            <w:r>
              <w:t>Note: The final document will include a “Biognosys standards” peptide list, for the iRT peptides, and a “Decoys” peptide list, for the decoys you have specified. This will also add 11 iRT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lastRenderedPageBreak/>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w:t>
      </w:r>
      <w:r>
        <w:lastRenderedPageBreak/>
        <w:t xml:space="preserve">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r w:rsidRPr="00B9238F">
        <w:t>sp|P63284|CLPB_ECOLI</w:t>
      </w:r>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r w:rsidR="00C318E9" w:rsidRPr="00B9238F">
        <w:rPr>
          <w:bCs/>
        </w:rPr>
        <w:t>LPQVEGTGGDVQPSQDLVR</w:t>
      </w:r>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ou get specific information for this peptide in all of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9AA437" w14:textId="77777777" w:rsidR="00A67D94" w:rsidRDefault="00A67D94" w:rsidP="00925426">
      <w:r>
        <w:separator/>
      </w:r>
    </w:p>
  </w:endnote>
  <w:endnote w:type="continuationSeparator" w:id="0">
    <w:p w14:paraId="1B16D710" w14:textId="77777777" w:rsidR="00A67D94" w:rsidRDefault="00A67D94"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08E609" w14:textId="77777777" w:rsidR="00A67D94" w:rsidRDefault="00A67D94" w:rsidP="00925426">
      <w:r>
        <w:separator/>
      </w:r>
    </w:p>
  </w:footnote>
  <w:footnote w:type="continuationSeparator" w:id="0">
    <w:p w14:paraId="0AC0BC74" w14:textId="77777777" w:rsidR="00A67D94" w:rsidRDefault="00A67D94"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4C88"/>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3F71"/>
    <w:rsid w:val="002261CE"/>
    <w:rsid w:val="0023309C"/>
    <w:rsid w:val="00237957"/>
    <w:rsid w:val="002417E5"/>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0016"/>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5F2D8E"/>
    <w:rsid w:val="0061221F"/>
    <w:rsid w:val="00612736"/>
    <w:rsid w:val="0061455D"/>
    <w:rsid w:val="006216D6"/>
    <w:rsid w:val="006216D7"/>
    <w:rsid w:val="006244D0"/>
    <w:rsid w:val="00626B8A"/>
    <w:rsid w:val="0063714D"/>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E6BF1"/>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6369F"/>
    <w:rsid w:val="0097461F"/>
    <w:rsid w:val="00976817"/>
    <w:rsid w:val="009777C3"/>
    <w:rsid w:val="00980DC1"/>
    <w:rsid w:val="00995ECE"/>
    <w:rsid w:val="009A5CCD"/>
    <w:rsid w:val="009B10C5"/>
    <w:rsid w:val="009B240F"/>
    <w:rsid w:val="009B301E"/>
    <w:rsid w:val="009B3B13"/>
    <w:rsid w:val="009C30E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67D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BD608B"/>
    <w:rsid w:val="00BF1200"/>
    <w:rsid w:val="00BF171C"/>
    <w:rsid w:val="00C123A8"/>
    <w:rsid w:val="00C134D6"/>
    <w:rsid w:val="00C1756F"/>
    <w:rsid w:val="00C2565C"/>
    <w:rsid w:val="00C318E9"/>
    <w:rsid w:val="00C3264B"/>
    <w:rsid w:val="00C32E4C"/>
    <w:rsid w:val="00C43D45"/>
    <w:rsid w:val="00C53F27"/>
    <w:rsid w:val="00C575DD"/>
    <w:rsid w:val="00C66F98"/>
    <w:rsid w:val="00C7347A"/>
    <w:rsid w:val="00C738D7"/>
    <w:rsid w:val="00C75896"/>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45B"/>
    <w:rsid w:val="00EE3D9E"/>
    <w:rsid w:val="00EF2ED0"/>
    <w:rsid w:val="00EF3895"/>
    <w:rsid w:val="00EF3903"/>
    <w:rsid w:val="00EF4F2C"/>
    <w:rsid w:val="00EF5FBE"/>
    <w:rsid w:val="00F00EBF"/>
    <w:rsid w:val="00F06CC8"/>
    <w:rsid w:val="00F12F87"/>
    <w:rsid w:val="00F31A42"/>
    <w:rsid w:val="00F3741E"/>
    <w:rsid w:val="00F3788F"/>
    <w:rsid w:val="00F74273"/>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1</Pages>
  <Words>4218</Words>
  <Characters>2404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4</cp:revision>
  <cp:lastPrinted>2020-02-07T22:28:00Z</cp:lastPrinted>
  <dcterms:created xsi:type="dcterms:W3CDTF">2024-09-16T01:18:00Z</dcterms:created>
  <dcterms:modified xsi:type="dcterms:W3CDTF">2024-09-16T02:21:00Z</dcterms:modified>
</cp:coreProperties>
</file>